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A798F9" w14:textId="77777777" w:rsidR="00253836" w:rsidRDefault="00261F94">
      <w:pPr>
        <w:pStyle w:val="Heading1"/>
        <w:rPr>
          <w:rFonts w:cstheme="majorHAnsi"/>
        </w:rPr>
      </w:pPr>
      <w:bookmarkStart w:id="0" w:name="X0b5f58fc32a3603ca5268334c9e32ddfcc35a4a"/>
      <w:r w:rsidRPr="001614AE">
        <w:rPr>
          <w:rFonts w:cstheme="majorHAnsi"/>
        </w:rPr>
        <w:t>HOA Management System Security Test Documentation</w:t>
      </w:r>
    </w:p>
    <w:p w14:paraId="050CDCE1" w14:textId="24B69C73" w:rsidR="00261F94" w:rsidRPr="00261F94" w:rsidRDefault="00261F94" w:rsidP="00261F94">
      <w:pPr>
        <w:pStyle w:val="BodyText"/>
      </w:pPr>
      <w:r>
        <w:t>HOA_MANAGEMENT_SEC_TP_01</w:t>
      </w:r>
    </w:p>
    <w:p w14:paraId="19A45CE7" w14:textId="77777777" w:rsidR="00253836" w:rsidRPr="001614AE" w:rsidRDefault="00261F94">
      <w:pPr>
        <w:pStyle w:val="FirstParagraph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Version: 1.0 Last Updated: November 28, 2024</w:t>
      </w:r>
    </w:p>
    <w:p w14:paraId="518CD898" w14:textId="77777777" w:rsidR="00253836" w:rsidRPr="001614AE" w:rsidRDefault="00261F94">
      <w:pPr>
        <w:pStyle w:val="Heading2"/>
        <w:rPr>
          <w:rFonts w:cstheme="majorHAnsi"/>
        </w:rPr>
      </w:pPr>
      <w:bookmarkStart w:id="1" w:name="authentication-security-tests"/>
      <w:r w:rsidRPr="001614AE">
        <w:rPr>
          <w:rFonts w:cstheme="majorHAnsi"/>
        </w:rPr>
        <w:t>Authentication Security Tests</w:t>
      </w:r>
    </w:p>
    <w:p w14:paraId="235E0E6C" w14:textId="77777777" w:rsidR="00253836" w:rsidRPr="001614AE" w:rsidRDefault="00261F94">
      <w:pPr>
        <w:pStyle w:val="Heading3"/>
        <w:rPr>
          <w:rFonts w:cstheme="majorHAnsi"/>
        </w:rPr>
      </w:pPr>
      <w:bookmarkStart w:id="2" w:name="test-category-token-validation"/>
      <w:r w:rsidRPr="001614AE">
        <w:rPr>
          <w:rFonts w:cstheme="majorHAnsi"/>
        </w:rPr>
        <w:t>Test Category: Token Validation</w:t>
      </w:r>
    </w:p>
    <w:p w14:paraId="6A5BF87C" w14:textId="77777777" w:rsidR="00253836" w:rsidRPr="001614AE" w:rsidRDefault="00261F94">
      <w:pPr>
        <w:pStyle w:val="FirstParagraph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UTH-001</w:t>
      </w:r>
      <w:r w:rsidRPr="001614AE">
        <w:rPr>
          <w:rFonts w:asciiTheme="majorHAnsi" w:hAnsiTheme="majorHAnsi" w:cstheme="majorHAnsi"/>
        </w:rPr>
        <w:br/>
        <w:t>Priority: High</w:t>
      </w:r>
      <w:r w:rsidRPr="001614AE">
        <w:rPr>
          <w:rFonts w:asciiTheme="majorHAnsi" w:hAnsiTheme="majorHAnsi" w:cstheme="majorHAnsi"/>
        </w:rPr>
        <w:br/>
        <w:t>Components: AuthContext.js, apiService.js</w:t>
      </w:r>
    </w:p>
    <w:p w14:paraId="6558902D" w14:textId="77777777" w:rsidR="00253836" w:rsidRPr="001614AE" w:rsidRDefault="00261F94">
      <w:pPr>
        <w:pStyle w:val="Heading4"/>
        <w:rPr>
          <w:rFonts w:cstheme="majorHAnsi"/>
        </w:rPr>
      </w:pPr>
      <w:bookmarkStart w:id="3" w:name="test-overview"/>
      <w:r w:rsidRPr="001614AE">
        <w:rPr>
          <w:rFonts w:cstheme="majorHAnsi"/>
        </w:rPr>
        <w:t>1. Test Overview</w:t>
      </w:r>
    </w:p>
    <w:p w14:paraId="119FF41A" w14:textId="77777777" w:rsidR="00253836" w:rsidRPr="001614AE" w:rsidRDefault="00261F94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Verify JWT token validation and handling</w:t>
      </w:r>
    </w:p>
    <w:p w14:paraId="4064568C" w14:textId="77777777" w:rsidR="00253836" w:rsidRPr="001614AE" w:rsidRDefault="00261F94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Token integrity and authentication persistence</w:t>
      </w:r>
    </w:p>
    <w:p w14:paraId="64590F2D" w14:textId="77777777" w:rsidR="00253836" w:rsidRPr="001614AE" w:rsidRDefault="00261F94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User authentication and session management</w:t>
      </w:r>
    </w:p>
    <w:p w14:paraId="47A814C7" w14:textId="77777777" w:rsidR="00253836" w:rsidRPr="001614AE" w:rsidRDefault="00261F94">
      <w:pPr>
        <w:pStyle w:val="Heading4"/>
        <w:rPr>
          <w:rFonts w:cstheme="majorHAnsi"/>
        </w:rPr>
      </w:pPr>
      <w:bookmarkStart w:id="4" w:name="prerequisites"/>
      <w:bookmarkEnd w:id="3"/>
      <w:r w:rsidRPr="001614AE">
        <w:rPr>
          <w:rFonts w:cstheme="majorHAnsi"/>
        </w:rPr>
        <w:t>2. Prerequisites</w:t>
      </w:r>
    </w:p>
    <w:p w14:paraId="1631F18F" w14:textId="77777777" w:rsidR="00253836" w:rsidRPr="001614AE" w:rsidRDefault="00261F94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Environment Setup: Development environment with browser and DevTools</w:t>
      </w:r>
    </w:p>
    <w:p w14:paraId="150CB792" w14:textId="77777777" w:rsidR="00253836" w:rsidRPr="001614AE" w:rsidRDefault="00261F94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Account: Standard user (Ada.Nolcrest@coldmail.com)</w:t>
      </w:r>
    </w:p>
    <w:p w14:paraId="23EB0D7E" w14:textId="77777777" w:rsidR="00253836" w:rsidRPr="001614AE" w:rsidRDefault="00261F94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ools Required: Chrome DevTools, Browser console</w:t>
      </w:r>
    </w:p>
    <w:p w14:paraId="0B71701F" w14:textId="77777777" w:rsidR="00253836" w:rsidRPr="001614AE" w:rsidRDefault="00261F94">
      <w:pPr>
        <w:pStyle w:val="Heading4"/>
        <w:rPr>
          <w:rFonts w:cstheme="majorHAnsi"/>
        </w:rPr>
      </w:pPr>
      <w:bookmarkStart w:id="5" w:name="test-procedure"/>
      <w:bookmarkEnd w:id="4"/>
      <w:r w:rsidRPr="001614AE">
        <w:rPr>
          <w:rFonts w:cstheme="majorHAnsi"/>
        </w:rPr>
        <w:t>3. Test Procedure</w:t>
      </w:r>
    </w:p>
    <w:p w14:paraId="19E70478" w14:textId="77777777" w:rsidR="00253836" w:rsidRPr="001614AE" w:rsidRDefault="00261F94">
      <w:pPr>
        <w:pStyle w:val="Heading5"/>
        <w:rPr>
          <w:rFonts w:cstheme="majorHAnsi"/>
        </w:rPr>
      </w:pPr>
      <w:bookmarkStart w:id="6" w:name="a.-valid-token-test"/>
      <w:r w:rsidRPr="001614AE">
        <w:rPr>
          <w:rFonts w:cstheme="majorHAnsi"/>
        </w:rPr>
        <w:t>A. Valid Token Test</w:t>
      </w:r>
    </w:p>
    <w:p w14:paraId="4EA333B4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Log in with test credential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Locate token in Local Storag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3. Document original token valu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4. Navigate to protected route (/dashboard)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Token present in Local Storag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uccessfully access protected rout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Token format matches JWT structure</w:t>
      </w:r>
    </w:p>
    <w:p w14:paraId="66035E80" w14:textId="77777777" w:rsidR="00253836" w:rsidRPr="001614AE" w:rsidRDefault="00261F94">
      <w:pPr>
        <w:pStyle w:val="Heading5"/>
        <w:rPr>
          <w:rFonts w:cstheme="majorHAnsi"/>
        </w:rPr>
      </w:pPr>
      <w:bookmarkStart w:id="7" w:name="b.-modified-token-tests"/>
      <w:bookmarkEnd w:id="6"/>
      <w:r w:rsidRPr="001614AE">
        <w:rPr>
          <w:rFonts w:cstheme="majorHAnsi"/>
        </w:rPr>
        <w:t>B. Modified Token Tests</w:t>
      </w:r>
    </w:p>
    <w:p w14:paraId="2A4D33BC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Copy original toke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Perform following modification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a. Change one character in middl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b. Delete last character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c. Add extra character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d. Replace token with modified vers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lastRenderedPageBreak/>
        <w:t>3. Refresh page after each modific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Immediate logout on det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Redirect to login pag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- No access to protected routes 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Error logged in console</w:t>
      </w:r>
    </w:p>
    <w:p w14:paraId="6EC687F7" w14:textId="77777777" w:rsidR="00253836" w:rsidRPr="001614AE" w:rsidRDefault="00261F94">
      <w:pPr>
        <w:pStyle w:val="Heading3"/>
        <w:rPr>
          <w:rFonts w:cstheme="majorHAnsi"/>
        </w:rPr>
      </w:pPr>
      <w:bookmarkStart w:id="8" w:name="test-category-session-security"/>
      <w:bookmarkEnd w:id="2"/>
      <w:bookmarkEnd w:id="5"/>
      <w:bookmarkEnd w:id="7"/>
      <w:r w:rsidRPr="001614AE">
        <w:rPr>
          <w:rFonts w:cstheme="majorHAnsi"/>
        </w:rPr>
        <w:t>Test Category: Session Security</w:t>
      </w:r>
    </w:p>
    <w:p w14:paraId="02412AF4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UTH-002</w:t>
      </w:r>
    </w:p>
    <w:p w14:paraId="6E090D00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riority: High</w:t>
      </w:r>
    </w:p>
    <w:p w14:paraId="515AF24F" w14:textId="013875BA" w:rsidR="00253836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AuthContext.js</w:t>
      </w:r>
    </w:p>
    <w:p w14:paraId="5060C090" w14:textId="77777777" w:rsidR="001614AE" w:rsidRDefault="001614AE" w:rsidP="001614AE">
      <w:pPr>
        <w:pStyle w:val="Heading4"/>
        <w:spacing w:before="0"/>
        <w:rPr>
          <w:rFonts w:cstheme="majorHAnsi"/>
        </w:rPr>
      </w:pPr>
      <w:bookmarkStart w:id="9" w:name="test-overview-1"/>
    </w:p>
    <w:p w14:paraId="290EA9FA" w14:textId="6ACCDDAA" w:rsidR="00253836" w:rsidRPr="001614AE" w:rsidRDefault="00261F94" w:rsidP="001614AE">
      <w:pPr>
        <w:pStyle w:val="Heading4"/>
        <w:spacing w:before="0"/>
        <w:rPr>
          <w:rFonts w:cstheme="majorHAnsi"/>
        </w:rPr>
      </w:pPr>
      <w:r w:rsidRPr="001614AE">
        <w:rPr>
          <w:rFonts w:cstheme="majorHAnsi"/>
        </w:rPr>
        <w:t>1. Test Overview</w:t>
      </w:r>
    </w:p>
    <w:p w14:paraId="329B972A" w14:textId="77777777" w:rsidR="00253836" w:rsidRPr="001614AE" w:rsidRDefault="00261F94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Session management and concurrent access validation</w:t>
      </w:r>
    </w:p>
    <w:p w14:paraId="1602FAB4" w14:textId="77777777" w:rsidR="00253836" w:rsidRPr="001614AE" w:rsidRDefault="00261F94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Session integrity and timeout handling</w:t>
      </w:r>
    </w:p>
    <w:p w14:paraId="0B589A12" w14:textId="77777777" w:rsidR="00253836" w:rsidRPr="001614AE" w:rsidRDefault="00261F94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Session management security</w:t>
      </w:r>
    </w:p>
    <w:p w14:paraId="611B4D60" w14:textId="77777777" w:rsidR="00253836" w:rsidRPr="001614AE" w:rsidRDefault="00261F94">
      <w:pPr>
        <w:pStyle w:val="Heading4"/>
        <w:rPr>
          <w:rFonts w:cstheme="majorHAnsi"/>
        </w:rPr>
      </w:pPr>
      <w:bookmarkStart w:id="10" w:name="test-procedure-1"/>
      <w:bookmarkEnd w:id="9"/>
      <w:r w:rsidRPr="001614AE">
        <w:rPr>
          <w:rFonts w:cstheme="majorHAnsi"/>
        </w:rPr>
        <w:t>2. Test Procedure</w:t>
      </w:r>
    </w:p>
    <w:p w14:paraId="6F74357D" w14:textId="36349591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Login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Log in with test accoun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session token created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session timeout setting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="00F85C09">
        <w:rPr>
          <w:rStyle w:val="VerbatimChar"/>
          <w:rFonts w:asciiTheme="majorHAnsi" w:hAnsiTheme="majorHAnsi" w:cstheme="majorHAnsi"/>
        </w:rPr>
        <w:t>2</w:t>
      </w:r>
      <w:r w:rsidRPr="001614AE">
        <w:rPr>
          <w:rStyle w:val="VerbatimChar"/>
          <w:rFonts w:asciiTheme="majorHAnsi" w:hAnsiTheme="majorHAnsi" w:cstheme="majorHAnsi"/>
        </w:rPr>
        <w:t>. Session Timeout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Let session remain idl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timeout behavior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re-authentication proces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Expected Results: 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session cre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orrect timeout behavior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ecure re-authentication</w:t>
      </w:r>
    </w:p>
    <w:p w14:paraId="5834DF8A" w14:textId="77777777" w:rsidR="00253836" w:rsidRPr="001614AE" w:rsidRDefault="00261F94">
      <w:pPr>
        <w:pStyle w:val="Heading3"/>
        <w:rPr>
          <w:rFonts w:cstheme="majorHAnsi"/>
        </w:rPr>
      </w:pPr>
      <w:bookmarkStart w:id="11" w:name="test-category-password-security"/>
      <w:bookmarkEnd w:id="8"/>
      <w:bookmarkEnd w:id="10"/>
      <w:r w:rsidRPr="001614AE">
        <w:rPr>
          <w:rFonts w:cstheme="majorHAnsi"/>
        </w:rPr>
        <w:t>Test Category: Password Security</w:t>
      </w:r>
    </w:p>
    <w:p w14:paraId="6ADBE727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UTH-003</w:t>
      </w:r>
    </w:p>
    <w:p w14:paraId="5250BD84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riority: High</w:t>
      </w:r>
    </w:p>
    <w:p w14:paraId="7F7096F5" w14:textId="548D7866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Login.js, RegistrationModal.js</w:t>
      </w:r>
    </w:p>
    <w:p w14:paraId="1D5C2F70" w14:textId="06A59881" w:rsidR="00253836" w:rsidRPr="001614AE" w:rsidRDefault="00261F94">
      <w:pPr>
        <w:pStyle w:val="Heading4"/>
        <w:rPr>
          <w:rFonts w:cstheme="majorHAnsi"/>
        </w:rPr>
      </w:pPr>
      <w:bookmarkStart w:id="12" w:name="test-overview-2"/>
      <w:r w:rsidRPr="001614AE">
        <w:rPr>
          <w:rFonts w:cstheme="majorHAnsi"/>
        </w:rPr>
        <w:t>1. Test Overview</w:t>
      </w:r>
    </w:p>
    <w:p w14:paraId="7494AE08" w14:textId="77777777" w:rsidR="00253836" w:rsidRPr="001614AE" w:rsidRDefault="00261F94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Password security validation</w:t>
      </w:r>
    </w:p>
    <w:p w14:paraId="06E55AA7" w14:textId="77777777" w:rsidR="00253836" w:rsidRPr="001614AE" w:rsidRDefault="00261F94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Password policies and storage</w:t>
      </w:r>
    </w:p>
    <w:p w14:paraId="27D361F5" w14:textId="77777777" w:rsidR="00253836" w:rsidRPr="001614AE" w:rsidRDefault="00261F94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Password management</w:t>
      </w:r>
    </w:p>
    <w:p w14:paraId="7361AAB3" w14:textId="77777777" w:rsidR="00253836" w:rsidRPr="001614AE" w:rsidRDefault="00261F94">
      <w:pPr>
        <w:pStyle w:val="Heading4"/>
        <w:rPr>
          <w:rFonts w:cstheme="majorHAnsi"/>
        </w:rPr>
      </w:pPr>
      <w:bookmarkStart w:id="13" w:name="test-procedure-2"/>
      <w:bookmarkEnd w:id="12"/>
      <w:r w:rsidRPr="001614AE">
        <w:rPr>
          <w:rFonts w:cstheme="majorHAnsi"/>
        </w:rPr>
        <w:lastRenderedPageBreak/>
        <w:t>2. Test Procedure</w:t>
      </w:r>
    </w:p>
    <w:p w14:paraId="04DE85CC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Password Rules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minimum length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complexity requirements 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password history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hashing implement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Password Change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password update proces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old password check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password reuse rule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3. Reset Process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reset request flow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reset token security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new password valid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assword rules enforced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ecure password updat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afe reset process</w:t>
      </w:r>
    </w:p>
    <w:p w14:paraId="67BFA4D2" w14:textId="77777777" w:rsidR="00253836" w:rsidRPr="001614AE" w:rsidRDefault="00261F94">
      <w:pPr>
        <w:pStyle w:val="Heading3"/>
        <w:rPr>
          <w:rFonts w:cstheme="majorHAnsi"/>
        </w:rPr>
      </w:pPr>
      <w:bookmarkStart w:id="14" w:name="test-category-access-control"/>
      <w:bookmarkEnd w:id="11"/>
      <w:bookmarkEnd w:id="13"/>
      <w:r w:rsidRPr="001614AE">
        <w:rPr>
          <w:rFonts w:cstheme="majorHAnsi"/>
        </w:rPr>
        <w:t>Test Category: Access Control</w:t>
      </w:r>
    </w:p>
    <w:p w14:paraId="0A0ED715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UTH-004</w:t>
      </w:r>
      <w:r w:rsidRPr="001614AE">
        <w:rPr>
          <w:rFonts w:asciiTheme="majorHAnsi" w:hAnsiTheme="majorHAnsi" w:cstheme="majorHAnsi"/>
        </w:rPr>
        <w:br/>
        <w:t>Priority: High</w:t>
      </w:r>
    </w:p>
    <w:p w14:paraId="3E22F198" w14:textId="5BF6119F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ProtectedRoute.js</w:t>
      </w:r>
    </w:p>
    <w:p w14:paraId="5D9B1DDF" w14:textId="13609F7A" w:rsidR="00253836" w:rsidRPr="001614AE" w:rsidRDefault="001614AE">
      <w:pPr>
        <w:pStyle w:val="Heading4"/>
        <w:rPr>
          <w:rFonts w:cstheme="majorHAnsi"/>
        </w:rPr>
      </w:pPr>
      <w:bookmarkStart w:id="15" w:name="test-overview-3"/>
      <w:r>
        <w:rPr>
          <w:rFonts w:cstheme="majorHAnsi"/>
        </w:rPr>
        <w:t xml:space="preserve">1. </w:t>
      </w:r>
      <w:r w:rsidRPr="001614AE">
        <w:rPr>
          <w:rFonts w:cstheme="majorHAnsi"/>
        </w:rPr>
        <w:t>Test Overview</w:t>
      </w:r>
    </w:p>
    <w:p w14:paraId="22D5E30F" w14:textId="77777777" w:rsidR="00253836" w:rsidRPr="001614AE" w:rsidRDefault="00261F94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Route protection validation</w:t>
      </w:r>
    </w:p>
    <w:p w14:paraId="02747146" w14:textId="77777777" w:rsidR="00253836" w:rsidRPr="001614AE" w:rsidRDefault="00261F94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Access control enforcement</w:t>
      </w:r>
    </w:p>
    <w:p w14:paraId="482A2E18" w14:textId="77777777" w:rsidR="00253836" w:rsidRPr="001614AE" w:rsidRDefault="00261F94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Role-based access control</w:t>
      </w:r>
    </w:p>
    <w:p w14:paraId="15373A3F" w14:textId="244844D1" w:rsidR="00253836" w:rsidRPr="001614AE" w:rsidRDefault="001614AE">
      <w:pPr>
        <w:pStyle w:val="Heading4"/>
        <w:rPr>
          <w:rFonts w:cstheme="majorHAnsi"/>
        </w:rPr>
      </w:pPr>
      <w:bookmarkStart w:id="16" w:name="test-procedure-3"/>
      <w:bookmarkEnd w:id="15"/>
      <w:r>
        <w:rPr>
          <w:rFonts w:cstheme="majorHAnsi"/>
        </w:rPr>
        <w:t xml:space="preserve">2. </w:t>
      </w:r>
      <w:r w:rsidRPr="001614AE">
        <w:rPr>
          <w:rFonts w:cstheme="majorHAnsi"/>
        </w:rPr>
        <w:t>Test Procedure</w:t>
      </w:r>
    </w:p>
    <w:p w14:paraId="02C2401B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Route Protection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nauthenticated acces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nauthorized role access  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redirect behavior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deep link prot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2. Role Validation Testing: 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board member rout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resident rout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permission check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lastRenderedPageBreak/>
        <w:t>- Protected routes secured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role enforcemen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orrect access control</w:t>
      </w:r>
    </w:p>
    <w:p w14:paraId="3B78D8B2" w14:textId="77777777" w:rsidR="00EB52EE" w:rsidRDefault="00EB52EE">
      <w:pPr>
        <w:pStyle w:val="Heading2"/>
        <w:rPr>
          <w:rFonts w:cstheme="majorHAnsi"/>
        </w:rPr>
      </w:pPr>
      <w:bookmarkStart w:id="17" w:name="data-security-tests"/>
      <w:bookmarkEnd w:id="1"/>
      <w:bookmarkEnd w:id="14"/>
      <w:bookmarkEnd w:id="16"/>
    </w:p>
    <w:p w14:paraId="71220EA4" w14:textId="64EB8C79" w:rsidR="00253836" w:rsidRPr="001614AE" w:rsidRDefault="00261F94">
      <w:pPr>
        <w:pStyle w:val="Heading2"/>
        <w:rPr>
          <w:rFonts w:cstheme="majorHAnsi"/>
        </w:rPr>
      </w:pPr>
      <w:r w:rsidRPr="001614AE">
        <w:rPr>
          <w:rFonts w:cstheme="majorHAnsi"/>
        </w:rPr>
        <w:t>Data Security Tests</w:t>
      </w:r>
    </w:p>
    <w:p w14:paraId="4298AAAF" w14:textId="77777777" w:rsidR="00253836" w:rsidRPr="001614AE" w:rsidRDefault="00261F94">
      <w:pPr>
        <w:pStyle w:val="Heading3"/>
        <w:rPr>
          <w:rFonts w:cstheme="majorHAnsi"/>
        </w:rPr>
      </w:pPr>
      <w:bookmarkStart w:id="18" w:name="X0720fea0c4537e5637f0dfe82ba4e329babe857"/>
      <w:r w:rsidRPr="001614AE">
        <w:rPr>
          <w:rFonts w:cstheme="majorHAnsi"/>
        </w:rPr>
        <w:t>Test Category: Input Validation (XSS Prevention)</w:t>
      </w:r>
    </w:p>
    <w:p w14:paraId="01497B33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DATA-001</w:t>
      </w:r>
      <w:r w:rsidRPr="001614AE">
        <w:rPr>
          <w:rFonts w:asciiTheme="majorHAnsi" w:hAnsiTheme="majorHAnsi" w:cstheme="majorHAnsi"/>
        </w:rPr>
        <w:br/>
        <w:t>Priority: High</w:t>
      </w:r>
    </w:p>
    <w:p w14:paraId="75D8C4C7" w14:textId="477226DB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All Forms</w:t>
      </w:r>
    </w:p>
    <w:p w14:paraId="1801F1E5" w14:textId="77777777" w:rsidR="00253836" w:rsidRPr="001614AE" w:rsidRDefault="00261F94">
      <w:pPr>
        <w:pStyle w:val="Heading4"/>
        <w:rPr>
          <w:rFonts w:cstheme="majorHAnsi"/>
        </w:rPr>
      </w:pPr>
      <w:bookmarkStart w:id="19" w:name="test-overview-4"/>
      <w:r w:rsidRPr="001614AE">
        <w:rPr>
          <w:rFonts w:cstheme="majorHAnsi"/>
        </w:rPr>
        <w:t>1. Test Overview</w:t>
      </w:r>
    </w:p>
    <w:p w14:paraId="1DA98B60" w14:textId="77777777" w:rsidR="00253836" w:rsidRPr="001614AE" w:rsidRDefault="00261F94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Cross-site scripting prevention</w:t>
      </w:r>
    </w:p>
    <w:p w14:paraId="0C54A9A9" w14:textId="77777777" w:rsidR="00253836" w:rsidRPr="001614AE" w:rsidRDefault="00261F94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Input sanitization</w:t>
      </w:r>
    </w:p>
    <w:p w14:paraId="26FD6C52" w14:textId="77777777" w:rsidR="00253836" w:rsidRPr="001614AE" w:rsidRDefault="00261F94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Form security</w:t>
      </w:r>
    </w:p>
    <w:p w14:paraId="63315AE8" w14:textId="77777777" w:rsidR="00253836" w:rsidRPr="001614AE" w:rsidRDefault="00261F94">
      <w:pPr>
        <w:pStyle w:val="Heading4"/>
        <w:rPr>
          <w:rFonts w:cstheme="majorHAnsi"/>
        </w:rPr>
      </w:pPr>
      <w:bookmarkStart w:id="20" w:name="test-procedure-4"/>
      <w:bookmarkEnd w:id="19"/>
      <w:r w:rsidRPr="001614AE">
        <w:rPr>
          <w:rFonts w:cstheme="majorHAnsi"/>
        </w:rPr>
        <w:t>2. Test Procedure</w:t>
      </w:r>
    </w:p>
    <w:p w14:paraId="77795D4E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XSS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cript inj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HTML inj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attribute inj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RL parameter inj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Form Validation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input sanitiz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output encod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error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No script execu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sanitiz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afe error messages</w:t>
      </w:r>
    </w:p>
    <w:p w14:paraId="05FD702D" w14:textId="77777777" w:rsidR="00253836" w:rsidRPr="001614AE" w:rsidRDefault="00261F94">
      <w:pPr>
        <w:pStyle w:val="Heading3"/>
        <w:rPr>
          <w:rFonts w:cstheme="majorHAnsi"/>
        </w:rPr>
      </w:pPr>
      <w:bookmarkStart w:id="21" w:name="test-category-sql-protection"/>
      <w:bookmarkEnd w:id="18"/>
      <w:bookmarkEnd w:id="20"/>
      <w:r w:rsidRPr="001614AE">
        <w:rPr>
          <w:rFonts w:cstheme="majorHAnsi"/>
        </w:rPr>
        <w:t>Test Category: SQL Protection</w:t>
      </w:r>
    </w:p>
    <w:p w14:paraId="438D47A7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DATA-002</w:t>
      </w:r>
      <w:r w:rsidRPr="001614AE">
        <w:rPr>
          <w:rFonts w:asciiTheme="majorHAnsi" w:hAnsiTheme="majorHAnsi" w:cstheme="majorHAnsi"/>
        </w:rPr>
        <w:br/>
        <w:t xml:space="preserve">Priority: High </w:t>
      </w:r>
    </w:p>
    <w:p w14:paraId="66C5251E" w14:textId="0E7898DE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apiService.js</w:t>
      </w:r>
    </w:p>
    <w:p w14:paraId="342DE7A3" w14:textId="77777777" w:rsidR="00253836" w:rsidRPr="001614AE" w:rsidRDefault="00261F94">
      <w:pPr>
        <w:pStyle w:val="Heading4"/>
        <w:rPr>
          <w:rFonts w:cstheme="majorHAnsi"/>
        </w:rPr>
      </w:pPr>
      <w:bookmarkStart w:id="22" w:name="test-overview-5"/>
      <w:r w:rsidRPr="001614AE">
        <w:rPr>
          <w:rFonts w:cstheme="majorHAnsi"/>
        </w:rPr>
        <w:t>1. Test Overview</w:t>
      </w:r>
    </w:p>
    <w:p w14:paraId="601C15BB" w14:textId="77777777" w:rsidR="00253836" w:rsidRPr="001614AE" w:rsidRDefault="00261F94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SQL injection prevention</w:t>
      </w:r>
    </w:p>
    <w:p w14:paraId="307A85A5" w14:textId="77777777" w:rsidR="00253836" w:rsidRPr="001614AE" w:rsidRDefault="00261F94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Query security</w:t>
      </w:r>
    </w:p>
    <w:p w14:paraId="6765D531" w14:textId="77777777" w:rsidR="00253836" w:rsidRPr="001614AE" w:rsidRDefault="00261F94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Database security</w:t>
      </w:r>
    </w:p>
    <w:p w14:paraId="48B0B93A" w14:textId="77777777" w:rsidR="00253836" w:rsidRPr="001614AE" w:rsidRDefault="00261F94">
      <w:pPr>
        <w:pStyle w:val="Heading4"/>
        <w:rPr>
          <w:rFonts w:cstheme="majorHAnsi"/>
        </w:rPr>
      </w:pPr>
      <w:bookmarkStart w:id="23" w:name="test-procedure-5"/>
      <w:bookmarkEnd w:id="22"/>
      <w:r w:rsidRPr="001614AE">
        <w:rPr>
          <w:rFonts w:cstheme="majorHAnsi"/>
        </w:rPr>
        <w:lastRenderedPageBreak/>
        <w:t>2. Test Procedure</w:t>
      </w:r>
    </w:p>
    <w:p w14:paraId="3EBECCA6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Query Injection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basic SQL inj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NION attack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boolean attack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batch querie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Parameter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parameter bind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escape sequenc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pecial character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No query manipul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afe parameter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error responses</w:t>
      </w:r>
    </w:p>
    <w:p w14:paraId="38BDC955" w14:textId="77777777" w:rsidR="00253836" w:rsidRPr="001614AE" w:rsidRDefault="00261F94">
      <w:pPr>
        <w:pStyle w:val="Heading3"/>
        <w:rPr>
          <w:rFonts w:cstheme="majorHAnsi"/>
        </w:rPr>
      </w:pPr>
      <w:bookmarkStart w:id="24" w:name="test-category-file-security"/>
      <w:bookmarkEnd w:id="21"/>
      <w:bookmarkEnd w:id="23"/>
      <w:r w:rsidRPr="001614AE">
        <w:rPr>
          <w:rFonts w:cstheme="majorHAnsi"/>
        </w:rPr>
        <w:t>Test Category: File Security</w:t>
      </w:r>
    </w:p>
    <w:p w14:paraId="533A93B5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DATA-003</w:t>
      </w:r>
    </w:p>
    <w:p w14:paraId="2E4B803B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riority: High</w:t>
      </w:r>
    </w:p>
    <w:p w14:paraId="63E1913A" w14:textId="2F0357C9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UploadDocumentModal.js</w:t>
      </w:r>
    </w:p>
    <w:p w14:paraId="5F8D459F" w14:textId="77777777" w:rsidR="00253836" w:rsidRPr="001614AE" w:rsidRDefault="00261F94">
      <w:pPr>
        <w:pStyle w:val="Heading4"/>
        <w:rPr>
          <w:rFonts w:cstheme="majorHAnsi"/>
        </w:rPr>
      </w:pPr>
      <w:bookmarkStart w:id="25" w:name="test-overview-6"/>
      <w:r w:rsidRPr="001614AE">
        <w:rPr>
          <w:rFonts w:cstheme="majorHAnsi"/>
        </w:rPr>
        <w:t>1. Test Overview</w:t>
      </w:r>
    </w:p>
    <w:p w14:paraId="49B4BFA6" w14:textId="77777777" w:rsidR="00253836" w:rsidRPr="001614AE" w:rsidRDefault="00261F94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File upload security</w:t>
      </w:r>
    </w:p>
    <w:p w14:paraId="362929CF" w14:textId="77777777" w:rsidR="00253836" w:rsidRPr="001614AE" w:rsidRDefault="00261F94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File handling</w:t>
      </w:r>
    </w:p>
    <w:p w14:paraId="6435B041" w14:textId="77777777" w:rsidR="00253836" w:rsidRPr="001614AE" w:rsidRDefault="00261F94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Document security</w:t>
      </w:r>
    </w:p>
    <w:p w14:paraId="7AB7A772" w14:textId="77777777" w:rsidR="00253836" w:rsidRPr="001614AE" w:rsidRDefault="00261F94">
      <w:pPr>
        <w:pStyle w:val="Heading4"/>
        <w:rPr>
          <w:rFonts w:cstheme="majorHAnsi"/>
        </w:rPr>
      </w:pPr>
      <w:bookmarkStart w:id="26" w:name="test-procedure-6"/>
      <w:bookmarkEnd w:id="25"/>
      <w:r w:rsidRPr="001614AE">
        <w:rPr>
          <w:rFonts w:cstheme="majorHAnsi"/>
        </w:rPr>
        <w:t>2. Test Procedure</w:t>
      </w:r>
    </w:p>
    <w:p w14:paraId="729FA796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Upload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file typ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file siz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malicious fil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storage security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Download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access control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file path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download security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afe file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valid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ecure storage</w:t>
      </w:r>
    </w:p>
    <w:p w14:paraId="71ED2A56" w14:textId="77777777" w:rsidR="00253836" w:rsidRPr="001614AE" w:rsidRDefault="00261F94">
      <w:pPr>
        <w:pStyle w:val="Heading3"/>
        <w:rPr>
          <w:rFonts w:cstheme="majorHAnsi"/>
        </w:rPr>
      </w:pPr>
      <w:bookmarkStart w:id="27" w:name="test-category-data-privacy"/>
      <w:bookmarkEnd w:id="24"/>
      <w:bookmarkEnd w:id="26"/>
      <w:r w:rsidRPr="001614AE">
        <w:rPr>
          <w:rFonts w:cstheme="majorHAnsi"/>
        </w:rPr>
        <w:lastRenderedPageBreak/>
        <w:t>Test Category: Data Privacy</w:t>
      </w:r>
    </w:p>
    <w:p w14:paraId="16D9AD9F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Test ID: HOA-SEC-DATA-004 </w:t>
      </w:r>
    </w:p>
    <w:p w14:paraId="1EC15668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Priority: High </w:t>
      </w:r>
    </w:p>
    <w:p w14:paraId="327E2765" w14:textId="37E67272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All Components</w:t>
      </w:r>
    </w:p>
    <w:p w14:paraId="2CBA14CD" w14:textId="77777777" w:rsidR="00253836" w:rsidRPr="001614AE" w:rsidRDefault="00261F94">
      <w:pPr>
        <w:pStyle w:val="Heading4"/>
        <w:rPr>
          <w:rFonts w:cstheme="majorHAnsi"/>
        </w:rPr>
      </w:pPr>
      <w:bookmarkStart w:id="28" w:name="test-overview-7"/>
      <w:r w:rsidRPr="001614AE">
        <w:rPr>
          <w:rFonts w:cstheme="majorHAnsi"/>
        </w:rPr>
        <w:t>1. Test Overview</w:t>
      </w:r>
    </w:p>
    <w:p w14:paraId="79BCBE68" w14:textId="77777777" w:rsidR="00253836" w:rsidRPr="001614AE" w:rsidRDefault="00261F9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Data privacy validation</w:t>
      </w:r>
    </w:p>
    <w:p w14:paraId="58E195FD" w14:textId="77777777" w:rsidR="00253836" w:rsidRPr="001614AE" w:rsidRDefault="00261F9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Information protection</w:t>
      </w:r>
    </w:p>
    <w:p w14:paraId="6143EEA3" w14:textId="77777777" w:rsidR="00253836" w:rsidRPr="001614AE" w:rsidRDefault="00261F9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Privacy compliance</w:t>
      </w:r>
    </w:p>
    <w:p w14:paraId="0626DA5B" w14:textId="77777777" w:rsidR="00253836" w:rsidRPr="001614AE" w:rsidRDefault="00261F94">
      <w:pPr>
        <w:pStyle w:val="Heading4"/>
        <w:rPr>
          <w:rFonts w:cstheme="majorHAnsi"/>
        </w:rPr>
      </w:pPr>
      <w:bookmarkStart w:id="29" w:name="test-procedure-7"/>
      <w:bookmarkEnd w:id="28"/>
      <w:r w:rsidRPr="001614AE">
        <w:rPr>
          <w:rFonts w:cstheme="majorHAnsi"/>
        </w:rPr>
        <w:t>2. Test Procedure</w:t>
      </w:r>
    </w:p>
    <w:p w14:paraId="1B938132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Data Protection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ensitive data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data mask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access control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Privacy Control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consent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data reten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deletion proces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tected sensitive data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privacy control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ecure data lifecycle</w:t>
      </w:r>
    </w:p>
    <w:p w14:paraId="67888EBB" w14:textId="77777777" w:rsidR="00EB52EE" w:rsidRDefault="00EB52EE">
      <w:pPr>
        <w:pStyle w:val="Heading2"/>
        <w:rPr>
          <w:rFonts w:cstheme="majorHAnsi"/>
        </w:rPr>
      </w:pPr>
      <w:bookmarkStart w:id="30" w:name="api-security-tests"/>
      <w:bookmarkEnd w:id="17"/>
      <w:bookmarkEnd w:id="27"/>
      <w:bookmarkEnd w:id="29"/>
    </w:p>
    <w:p w14:paraId="04D00E1F" w14:textId="261DFD3B" w:rsidR="00253836" w:rsidRPr="001614AE" w:rsidRDefault="00261F94">
      <w:pPr>
        <w:pStyle w:val="Heading2"/>
        <w:rPr>
          <w:rFonts w:cstheme="majorHAnsi"/>
        </w:rPr>
      </w:pPr>
      <w:r w:rsidRPr="001614AE">
        <w:rPr>
          <w:rFonts w:cstheme="majorHAnsi"/>
        </w:rPr>
        <w:t>API Security Tests</w:t>
      </w:r>
    </w:p>
    <w:p w14:paraId="3CBA5C28" w14:textId="77777777" w:rsidR="00253836" w:rsidRPr="001614AE" w:rsidRDefault="00261F94">
      <w:pPr>
        <w:pStyle w:val="Heading3"/>
        <w:rPr>
          <w:rFonts w:cstheme="majorHAnsi"/>
        </w:rPr>
      </w:pPr>
      <w:bookmarkStart w:id="31" w:name="test-category-request-security"/>
      <w:r w:rsidRPr="001614AE">
        <w:rPr>
          <w:rFonts w:cstheme="majorHAnsi"/>
        </w:rPr>
        <w:t>Test Category: Request Security</w:t>
      </w:r>
    </w:p>
    <w:p w14:paraId="54A9C153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PI-001</w:t>
      </w:r>
    </w:p>
    <w:p w14:paraId="024E154F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Priority: High </w:t>
      </w:r>
    </w:p>
    <w:p w14:paraId="546E3A67" w14:textId="0F6A766E" w:rsidR="00253836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apiService.js</w:t>
      </w:r>
    </w:p>
    <w:p w14:paraId="23C37363" w14:textId="77777777" w:rsidR="00253836" w:rsidRPr="001614AE" w:rsidRDefault="00261F94">
      <w:pPr>
        <w:pStyle w:val="Heading4"/>
        <w:rPr>
          <w:rFonts w:cstheme="majorHAnsi"/>
        </w:rPr>
      </w:pPr>
      <w:bookmarkStart w:id="32" w:name="test-overview-8"/>
      <w:r w:rsidRPr="001614AE">
        <w:rPr>
          <w:rFonts w:cstheme="majorHAnsi"/>
        </w:rPr>
        <w:t>1. Test Overview</w:t>
      </w:r>
    </w:p>
    <w:p w14:paraId="1C2E5B02" w14:textId="77777777" w:rsidR="00253836" w:rsidRPr="001614AE" w:rsidRDefault="00261F94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API request validation</w:t>
      </w:r>
    </w:p>
    <w:p w14:paraId="39661E7D" w14:textId="77777777" w:rsidR="00253836" w:rsidRPr="001614AE" w:rsidRDefault="00261F94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Request integrity</w:t>
      </w:r>
    </w:p>
    <w:p w14:paraId="1DAC752F" w14:textId="77777777" w:rsidR="00253836" w:rsidRPr="001614AE" w:rsidRDefault="00261F94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API security</w:t>
      </w:r>
    </w:p>
    <w:p w14:paraId="7C184265" w14:textId="77777777" w:rsidR="00253836" w:rsidRPr="001614AE" w:rsidRDefault="00261F94">
      <w:pPr>
        <w:pStyle w:val="Heading4"/>
        <w:rPr>
          <w:rFonts w:cstheme="majorHAnsi"/>
        </w:rPr>
      </w:pPr>
      <w:bookmarkStart w:id="33" w:name="prerequisites-1"/>
      <w:bookmarkEnd w:id="32"/>
      <w:r w:rsidRPr="001614AE">
        <w:rPr>
          <w:rFonts w:cstheme="majorHAnsi"/>
        </w:rPr>
        <w:t>2. Prerequisites</w:t>
      </w:r>
    </w:p>
    <w:p w14:paraId="49B810FB" w14:textId="77777777" w:rsidR="00253836" w:rsidRPr="001614AE" w:rsidRDefault="00261F94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Environment Setup: Development environment</w:t>
      </w:r>
    </w:p>
    <w:p w14:paraId="3570436D" w14:textId="77777777" w:rsidR="00253836" w:rsidRPr="001614AE" w:rsidRDefault="00261F94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Account: Standard and admin accounts</w:t>
      </w:r>
    </w:p>
    <w:p w14:paraId="2ED7890F" w14:textId="77777777" w:rsidR="00253836" w:rsidRPr="001614AE" w:rsidRDefault="00261F94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ools Required: Postman, Browser DevTools</w:t>
      </w:r>
    </w:p>
    <w:p w14:paraId="1DB1E3D6" w14:textId="77777777" w:rsidR="00253836" w:rsidRPr="001614AE" w:rsidRDefault="00261F94">
      <w:pPr>
        <w:pStyle w:val="Heading4"/>
        <w:rPr>
          <w:rFonts w:cstheme="majorHAnsi"/>
        </w:rPr>
      </w:pPr>
      <w:bookmarkStart w:id="34" w:name="test-procedure-8"/>
      <w:bookmarkEnd w:id="33"/>
      <w:r w:rsidRPr="001614AE">
        <w:rPr>
          <w:rFonts w:cstheme="majorHAnsi"/>
        </w:rPr>
        <w:lastRenderedPageBreak/>
        <w:t>3. Test Procedure</w:t>
      </w:r>
    </w:p>
    <w:p w14:paraId="4C7E44FC" w14:textId="77777777" w:rsidR="00253836" w:rsidRPr="001614AE" w:rsidRDefault="00261F94">
      <w:pPr>
        <w:pStyle w:val="Heading5"/>
        <w:rPr>
          <w:rFonts w:cstheme="majorHAnsi"/>
        </w:rPr>
      </w:pPr>
      <w:bookmarkStart w:id="35" w:name="a.-request-validation-testing"/>
      <w:r w:rsidRPr="001614AE">
        <w:rPr>
          <w:rFonts w:cstheme="majorHAnsi"/>
        </w:rPr>
        <w:t>A. Request Validation Testing</w:t>
      </w:r>
    </w:p>
    <w:p w14:paraId="232952E3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Header Validation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missing heade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invalid Authorization header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malformed heade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custom header injection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Parameter Validation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parameter tamper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invalid paramete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oversized paramete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pecial character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3. Content Validation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invalid content typ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malformed JS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oversized payload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nexpected field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header valid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arameter sanitiz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ontent verific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Appropriate error responses</w:t>
      </w:r>
    </w:p>
    <w:p w14:paraId="035D920E" w14:textId="77777777" w:rsidR="00253836" w:rsidRPr="001614AE" w:rsidRDefault="00261F94">
      <w:pPr>
        <w:pStyle w:val="Heading3"/>
        <w:rPr>
          <w:rFonts w:cstheme="majorHAnsi"/>
        </w:rPr>
      </w:pPr>
      <w:bookmarkStart w:id="36" w:name="test-category-response-security"/>
      <w:bookmarkEnd w:id="31"/>
      <w:bookmarkEnd w:id="34"/>
      <w:bookmarkEnd w:id="35"/>
      <w:r w:rsidRPr="001614AE">
        <w:rPr>
          <w:rFonts w:cstheme="majorHAnsi"/>
        </w:rPr>
        <w:t>Test Category: Response Security</w:t>
      </w:r>
    </w:p>
    <w:p w14:paraId="659BB74C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Test ID: HOA-SEC-API-002 </w:t>
      </w:r>
    </w:p>
    <w:p w14:paraId="57FAE487" w14:textId="77777777" w:rsid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Priority: High </w:t>
      </w:r>
    </w:p>
    <w:p w14:paraId="6E1431C6" w14:textId="17C67A09" w:rsidR="001614AE" w:rsidRPr="001614AE" w:rsidRDefault="00261F94" w:rsidP="001614AE">
      <w:pPr>
        <w:pStyle w:val="FirstParagraph"/>
        <w:spacing w:before="0" w:after="0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Components: apiService.js</w:t>
      </w:r>
    </w:p>
    <w:p w14:paraId="48206E97" w14:textId="77777777" w:rsidR="00253836" w:rsidRPr="001614AE" w:rsidRDefault="00261F94">
      <w:pPr>
        <w:pStyle w:val="Heading4"/>
        <w:rPr>
          <w:rFonts w:cstheme="majorHAnsi"/>
        </w:rPr>
      </w:pPr>
      <w:bookmarkStart w:id="37" w:name="test-overview-9"/>
      <w:r w:rsidRPr="001614AE">
        <w:rPr>
          <w:rFonts w:cstheme="majorHAnsi"/>
        </w:rPr>
        <w:t>1. Test Overview</w:t>
      </w:r>
    </w:p>
    <w:p w14:paraId="1F3F68E7" w14:textId="77777777" w:rsidR="00253836" w:rsidRPr="001614AE" w:rsidRDefault="00261F94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API response security</w:t>
      </w:r>
    </w:p>
    <w:p w14:paraId="5EA83BC9" w14:textId="77777777" w:rsidR="00253836" w:rsidRPr="001614AE" w:rsidRDefault="00261F94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Response integrity</w:t>
      </w:r>
    </w:p>
    <w:p w14:paraId="770A6E00" w14:textId="77777777" w:rsidR="00253836" w:rsidRPr="001614AE" w:rsidRDefault="00261F94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Data security</w:t>
      </w:r>
    </w:p>
    <w:p w14:paraId="662AE9FD" w14:textId="77777777" w:rsidR="00253836" w:rsidRPr="001614AE" w:rsidRDefault="00261F94">
      <w:pPr>
        <w:pStyle w:val="Heading4"/>
        <w:rPr>
          <w:rFonts w:cstheme="majorHAnsi"/>
        </w:rPr>
      </w:pPr>
      <w:bookmarkStart w:id="38" w:name="test-procedure-9"/>
      <w:bookmarkEnd w:id="37"/>
      <w:r w:rsidRPr="001614AE">
        <w:rPr>
          <w:rFonts w:cstheme="majorHAnsi"/>
        </w:rPr>
        <w:t>2. Test Procedure</w:t>
      </w:r>
    </w:p>
    <w:p w14:paraId="175F6FA5" w14:textId="77777777" w:rsidR="00253836" w:rsidRPr="001614AE" w:rsidRDefault="00261F94">
      <w:pPr>
        <w:pStyle w:val="Heading5"/>
        <w:rPr>
          <w:rFonts w:cstheme="majorHAnsi"/>
        </w:rPr>
      </w:pPr>
      <w:bookmarkStart w:id="39" w:name="a.-response-testing"/>
      <w:r w:rsidRPr="001614AE">
        <w:rPr>
          <w:rFonts w:cstheme="majorHAnsi"/>
        </w:rPr>
        <w:t>A. Response Testing</w:t>
      </w:r>
    </w:p>
    <w:p w14:paraId="434AD386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Header Security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security heade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CORS heade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content security policy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alidate cache control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lastRenderedPageBreak/>
        <w:br/>
      </w:r>
      <w:r w:rsidRPr="001614AE">
        <w:rPr>
          <w:rStyle w:val="VerbatimChar"/>
          <w:rFonts w:asciiTheme="majorHAnsi" w:hAnsiTheme="majorHAnsi" w:cstheme="majorHAnsi"/>
        </w:rPr>
        <w:t>2. Data Security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ensitive data exposur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data mask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error respons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response structure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3. Status Code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uccess respons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error respons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authorization failur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timeout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ecure headers presen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No sensitive data exposed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error handl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orrect status codes</w:t>
      </w:r>
    </w:p>
    <w:p w14:paraId="28A19991" w14:textId="77777777" w:rsidR="00253836" w:rsidRPr="001614AE" w:rsidRDefault="00261F94">
      <w:pPr>
        <w:pStyle w:val="Heading3"/>
        <w:rPr>
          <w:rFonts w:cstheme="majorHAnsi"/>
        </w:rPr>
      </w:pPr>
      <w:bookmarkStart w:id="40" w:name="test-category-error-security"/>
      <w:bookmarkEnd w:id="36"/>
      <w:bookmarkEnd w:id="38"/>
      <w:bookmarkEnd w:id="39"/>
      <w:r w:rsidRPr="001614AE">
        <w:rPr>
          <w:rFonts w:cstheme="majorHAnsi"/>
        </w:rPr>
        <w:t>Test Category: Error Security</w:t>
      </w:r>
    </w:p>
    <w:p w14:paraId="5A8D1A01" w14:textId="77777777" w:rsidR="00253836" w:rsidRPr="001614AE" w:rsidRDefault="00261F94">
      <w:pPr>
        <w:pStyle w:val="FirstParagraph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PI-003 Priority: High Components: apiService.js</w:t>
      </w:r>
    </w:p>
    <w:p w14:paraId="722B7965" w14:textId="77777777" w:rsidR="00253836" w:rsidRPr="001614AE" w:rsidRDefault="00261F94">
      <w:pPr>
        <w:pStyle w:val="Heading4"/>
        <w:rPr>
          <w:rFonts w:cstheme="majorHAnsi"/>
        </w:rPr>
      </w:pPr>
      <w:bookmarkStart w:id="41" w:name="test-overview-10"/>
      <w:r w:rsidRPr="001614AE">
        <w:rPr>
          <w:rFonts w:cstheme="majorHAnsi"/>
        </w:rPr>
        <w:t>1. Test Overview</w:t>
      </w:r>
    </w:p>
    <w:p w14:paraId="08DCFA27" w14:textId="77777777" w:rsidR="00253836" w:rsidRPr="001614AE" w:rsidRDefault="00261F94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Error handling security</w:t>
      </w:r>
    </w:p>
    <w:p w14:paraId="2075515C" w14:textId="77777777" w:rsidR="00253836" w:rsidRPr="001614AE" w:rsidRDefault="00261F94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Error message safety</w:t>
      </w:r>
    </w:p>
    <w:p w14:paraId="4FBEE9D2" w14:textId="77777777" w:rsidR="00253836" w:rsidRPr="001614AE" w:rsidRDefault="00261F94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Security information exposure</w:t>
      </w:r>
    </w:p>
    <w:p w14:paraId="6A1D0E5B" w14:textId="77777777" w:rsidR="00253836" w:rsidRPr="001614AE" w:rsidRDefault="00261F94">
      <w:pPr>
        <w:pStyle w:val="Heading4"/>
        <w:rPr>
          <w:rFonts w:cstheme="majorHAnsi"/>
        </w:rPr>
      </w:pPr>
      <w:bookmarkStart w:id="42" w:name="test-procedure-10"/>
      <w:bookmarkEnd w:id="41"/>
      <w:r w:rsidRPr="001614AE">
        <w:rPr>
          <w:rFonts w:cstheme="majorHAnsi"/>
        </w:rPr>
        <w:t>2. Test Procedure</w:t>
      </w:r>
    </w:p>
    <w:p w14:paraId="77BC9691" w14:textId="77777777" w:rsidR="00253836" w:rsidRPr="001614AE" w:rsidRDefault="00261F94">
      <w:pPr>
        <w:pStyle w:val="Heading5"/>
        <w:rPr>
          <w:rFonts w:cstheme="majorHAnsi"/>
        </w:rPr>
      </w:pPr>
      <w:bookmarkStart w:id="43" w:name="a.-error-handling-tests"/>
      <w:r w:rsidRPr="001614AE">
        <w:rPr>
          <w:rFonts w:cstheme="majorHAnsi"/>
        </w:rPr>
        <w:t>A. Error Handling Tests</w:t>
      </w:r>
    </w:p>
    <w:p w14:paraId="18E92CE4" w14:textId="77777777" w:rsidR="00253836" w:rsidRPr="001614AE" w:rsidRDefault="00261F94">
      <w:pPr>
        <w:pStyle w:val="SourceCode"/>
        <w:rPr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Error Response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validation erro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ystem erro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authentication error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authorization error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Message Security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error message conten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stack trace exposur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sensitive info leakage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error logging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3. Recovery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error recovery flow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state consistency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cleanup procedur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lastRenderedPageBreak/>
        <w:t xml:space="preserve">   - Test transaction rollback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Safe error message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No sensitive info exposed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error logg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lean error recovery</w:t>
      </w:r>
    </w:p>
    <w:p w14:paraId="446BF62D" w14:textId="77777777" w:rsidR="00253836" w:rsidRPr="001614AE" w:rsidRDefault="00261F94">
      <w:pPr>
        <w:pStyle w:val="Heading3"/>
        <w:rPr>
          <w:rFonts w:cstheme="majorHAnsi"/>
        </w:rPr>
      </w:pPr>
      <w:bookmarkStart w:id="44" w:name="test-category-rate-limiting"/>
      <w:bookmarkEnd w:id="40"/>
      <w:bookmarkEnd w:id="42"/>
      <w:bookmarkEnd w:id="43"/>
      <w:r w:rsidRPr="001614AE">
        <w:rPr>
          <w:rFonts w:cstheme="majorHAnsi"/>
        </w:rPr>
        <w:t>Test Category: Rate Limiting</w:t>
      </w:r>
    </w:p>
    <w:p w14:paraId="7CD003E5" w14:textId="77777777" w:rsidR="00253836" w:rsidRPr="001614AE" w:rsidRDefault="00261F94">
      <w:pPr>
        <w:pStyle w:val="FirstParagraph"/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Test ID: HOA-SEC-API-004 Priority: High Components: apiService.js</w:t>
      </w:r>
    </w:p>
    <w:p w14:paraId="53326971" w14:textId="77777777" w:rsidR="00253836" w:rsidRPr="001614AE" w:rsidRDefault="00261F94">
      <w:pPr>
        <w:pStyle w:val="Heading4"/>
        <w:rPr>
          <w:rFonts w:cstheme="majorHAnsi"/>
        </w:rPr>
      </w:pPr>
      <w:bookmarkStart w:id="45" w:name="test-overview-11"/>
      <w:r w:rsidRPr="001614AE">
        <w:rPr>
          <w:rFonts w:cstheme="majorHAnsi"/>
        </w:rPr>
        <w:t>1. Test Overview</w:t>
      </w:r>
    </w:p>
    <w:p w14:paraId="5003FAA1" w14:textId="77777777" w:rsidR="00253836" w:rsidRPr="001614AE" w:rsidRDefault="00261F94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Purpose: Rate limit implementation</w:t>
      </w:r>
    </w:p>
    <w:p w14:paraId="43B2BF84" w14:textId="77777777" w:rsidR="00253836" w:rsidRPr="001614AE" w:rsidRDefault="00261F94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Security Focus: Request throttling</w:t>
      </w:r>
    </w:p>
    <w:p w14:paraId="3B69FA4E" w14:textId="77777777" w:rsidR="00253836" w:rsidRPr="001614AE" w:rsidRDefault="00261F94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>Related Requirements: DOS prevention</w:t>
      </w:r>
    </w:p>
    <w:p w14:paraId="6BB44385" w14:textId="77777777" w:rsidR="00253836" w:rsidRPr="001614AE" w:rsidRDefault="00261F94">
      <w:pPr>
        <w:pStyle w:val="Heading4"/>
        <w:rPr>
          <w:rFonts w:cstheme="majorHAnsi"/>
        </w:rPr>
      </w:pPr>
      <w:bookmarkStart w:id="46" w:name="test-procedure-11"/>
      <w:bookmarkEnd w:id="45"/>
      <w:r w:rsidRPr="001614AE">
        <w:rPr>
          <w:rFonts w:cstheme="majorHAnsi"/>
        </w:rPr>
        <w:t>2. Test Procedure</w:t>
      </w:r>
    </w:p>
    <w:p w14:paraId="7D8F4690" w14:textId="77777777" w:rsidR="00253836" w:rsidRPr="001614AE" w:rsidRDefault="00261F94">
      <w:pPr>
        <w:pStyle w:val="Heading5"/>
        <w:rPr>
          <w:rFonts w:cstheme="majorHAnsi"/>
        </w:rPr>
      </w:pPr>
      <w:bookmarkStart w:id="47" w:name="a.-rate-limit-testing"/>
      <w:r w:rsidRPr="001614AE">
        <w:rPr>
          <w:rFonts w:cstheme="majorHAnsi"/>
        </w:rPr>
        <w:t>A. Rate Limit Testing</w:t>
      </w:r>
    </w:p>
    <w:p w14:paraId="7C930F40" w14:textId="77777777" w:rsidR="00253836" w:rsidRDefault="00261F94">
      <w:pPr>
        <w:pStyle w:val="SourceCode"/>
        <w:rPr>
          <w:rStyle w:val="VerbatimChar"/>
          <w:rFonts w:asciiTheme="majorHAnsi" w:hAnsiTheme="majorHAnsi" w:cstheme="majorHAnsi"/>
        </w:rPr>
      </w:pPr>
      <w:r w:rsidRPr="001614AE">
        <w:rPr>
          <w:rStyle w:val="VerbatimChar"/>
          <w:rFonts w:asciiTheme="majorHAnsi" w:hAnsiTheme="majorHAnsi" w:cstheme="majorHAnsi"/>
        </w:rPr>
        <w:t>Test Step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1. Threshold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rate limit threshold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limit window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limit rese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limit notification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2. Bypass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multiple IP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distributed requests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header spoof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ser switching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3. Recovery Testing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limit expir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Verify limit rese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Check blocking dura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 xml:space="preserve">   - Test unblock process</w:t>
      </w:r>
      <w:r w:rsidRPr="001614AE">
        <w:rPr>
          <w:rFonts w:asciiTheme="majorHAnsi" w:hAnsiTheme="majorHAnsi" w:cstheme="majorHAnsi"/>
        </w:rPr>
        <w:br/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Expected Results: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Proper rate enforcement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Bypass prevention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lear limit messaging</w:t>
      </w:r>
      <w:r w:rsidRPr="001614AE">
        <w:rPr>
          <w:rFonts w:asciiTheme="majorHAnsi" w:hAnsiTheme="majorHAnsi" w:cstheme="majorHAnsi"/>
        </w:rPr>
        <w:br/>
      </w:r>
      <w:r w:rsidRPr="001614AE">
        <w:rPr>
          <w:rStyle w:val="VerbatimChar"/>
          <w:rFonts w:asciiTheme="majorHAnsi" w:hAnsiTheme="majorHAnsi" w:cstheme="majorHAnsi"/>
        </w:rPr>
        <w:t>- Correct recovery behavior</w:t>
      </w:r>
    </w:p>
    <w:p w14:paraId="407B4276" w14:textId="77777777" w:rsidR="00386FEB" w:rsidRPr="001614AE" w:rsidRDefault="00386FEB">
      <w:pPr>
        <w:pStyle w:val="SourceCode"/>
        <w:rPr>
          <w:rFonts w:asciiTheme="majorHAnsi" w:hAnsiTheme="majorHAnsi" w:cstheme="majorHAnsi"/>
        </w:rPr>
      </w:pPr>
    </w:p>
    <w:p w14:paraId="1BD9A8AD" w14:textId="77777777" w:rsidR="00EB52EE" w:rsidRDefault="00EB52EE">
      <w:pPr>
        <w:pStyle w:val="Heading2"/>
        <w:rPr>
          <w:rFonts w:cstheme="majorHAnsi"/>
        </w:rPr>
      </w:pPr>
      <w:bookmarkStart w:id="48" w:name="test-status-matrix"/>
      <w:bookmarkEnd w:id="30"/>
      <w:bookmarkEnd w:id="44"/>
      <w:bookmarkEnd w:id="46"/>
      <w:bookmarkEnd w:id="47"/>
    </w:p>
    <w:p w14:paraId="30BCFDB7" w14:textId="7CD89504" w:rsidR="00253836" w:rsidRPr="001614AE" w:rsidRDefault="00261F94">
      <w:pPr>
        <w:pStyle w:val="Heading2"/>
        <w:rPr>
          <w:rFonts w:cstheme="majorHAnsi"/>
        </w:rPr>
      </w:pPr>
      <w:r w:rsidRPr="001614AE">
        <w:rPr>
          <w:rFonts w:cstheme="majorHAnsi"/>
        </w:rPr>
        <w:t>Test Status Matrix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64"/>
        <w:gridCol w:w="1922"/>
        <w:gridCol w:w="1555"/>
        <w:gridCol w:w="1071"/>
        <w:gridCol w:w="1899"/>
      </w:tblGrid>
      <w:tr w:rsidR="00253836" w:rsidRPr="001614AE" w14:paraId="7361C295" w14:textId="77777777" w:rsidTr="002538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5E2BDF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Test ID</w:t>
            </w:r>
          </w:p>
        </w:tc>
        <w:tc>
          <w:tcPr>
            <w:tcW w:w="0" w:type="auto"/>
          </w:tcPr>
          <w:p w14:paraId="00C5F46A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0" w:type="auto"/>
          </w:tcPr>
          <w:p w14:paraId="453E3749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Last Executed</w:t>
            </w:r>
          </w:p>
        </w:tc>
        <w:tc>
          <w:tcPr>
            <w:tcW w:w="0" w:type="auto"/>
          </w:tcPr>
          <w:p w14:paraId="7EDBCEDF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Pass/Fail</w:t>
            </w:r>
          </w:p>
        </w:tc>
        <w:tc>
          <w:tcPr>
            <w:tcW w:w="0" w:type="auto"/>
          </w:tcPr>
          <w:p w14:paraId="519C4722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Notes</w:t>
            </w:r>
          </w:p>
        </w:tc>
      </w:tr>
      <w:tr w:rsidR="00253836" w:rsidRPr="001614AE" w14:paraId="5BA30BE3" w14:textId="77777777">
        <w:tc>
          <w:tcPr>
            <w:tcW w:w="0" w:type="auto"/>
          </w:tcPr>
          <w:p w14:paraId="0872C92A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UTH-001</w:t>
            </w:r>
          </w:p>
        </w:tc>
        <w:tc>
          <w:tcPr>
            <w:tcW w:w="0" w:type="auto"/>
          </w:tcPr>
          <w:p w14:paraId="369C0DA0" w14:textId="4C26A82F" w:rsidR="00253836" w:rsidRPr="001614AE" w:rsidRDefault="006D3E3E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1BC383E6" w14:textId="690E7A1B" w:rsidR="00253836" w:rsidRPr="001614AE" w:rsidRDefault="006D3E3E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36A7E10D" w14:textId="50E45AF8" w:rsidR="00253836" w:rsidRPr="001614AE" w:rsidRDefault="006D3E3E">
            <w:pPr>
              <w:pStyle w:val="Compac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61718909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Auth Token Tests</w:t>
            </w:r>
          </w:p>
        </w:tc>
      </w:tr>
      <w:tr w:rsidR="006D3E3E" w:rsidRPr="001614AE" w14:paraId="2C462BC2" w14:textId="77777777">
        <w:tc>
          <w:tcPr>
            <w:tcW w:w="0" w:type="auto"/>
          </w:tcPr>
          <w:p w14:paraId="190BF9B4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UTH-002</w:t>
            </w:r>
          </w:p>
        </w:tc>
        <w:tc>
          <w:tcPr>
            <w:tcW w:w="0" w:type="auto"/>
          </w:tcPr>
          <w:p w14:paraId="7B7739FD" w14:textId="2825E3B6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27F8A9AE" w14:textId="5C3A1BFA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09923AFA" w14:textId="209ED499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49ED363A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Session Tests</w:t>
            </w:r>
          </w:p>
        </w:tc>
      </w:tr>
      <w:tr w:rsidR="006D3E3E" w:rsidRPr="001614AE" w14:paraId="320BDCDF" w14:textId="77777777">
        <w:tc>
          <w:tcPr>
            <w:tcW w:w="0" w:type="auto"/>
          </w:tcPr>
          <w:p w14:paraId="1B097F68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UTH-003</w:t>
            </w:r>
          </w:p>
        </w:tc>
        <w:tc>
          <w:tcPr>
            <w:tcW w:w="0" w:type="auto"/>
          </w:tcPr>
          <w:p w14:paraId="566968A9" w14:textId="462E43C6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24E0F7DC" w14:textId="6C340186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65916BF1" w14:textId="503DF2A8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16E6DF29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Password Tests</w:t>
            </w:r>
          </w:p>
        </w:tc>
      </w:tr>
      <w:tr w:rsidR="006D3E3E" w:rsidRPr="001614AE" w14:paraId="7B32A79C" w14:textId="77777777">
        <w:tc>
          <w:tcPr>
            <w:tcW w:w="0" w:type="auto"/>
          </w:tcPr>
          <w:p w14:paraId="0C251A9A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UTH-004</w:t>
            </w:r>
          </w:p>
        </w:tc>
        <w:tc>
          <w:tcPr>
            <w:tcW w:w="0" w:type="auto"/>
          </w:tcPr>
          <w:p w14:paraId="067A3348" w14:textId="090D18C4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190E0083" w14:textId="779A3E66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493673A3" w14:textId="6A6E274E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48FF0A15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Access Control</w:t>
            </w:r>
          </w:p>
        </w:tc>
      </w:tr>
      <w:tr w:rsidR="006D3E3E" w:rsidRPr="001614AE" w14:paraId="46F3D9A1" w14:textId="77777777">
        <w:tc>
          <w:tcPr>
            <w:tcW w:w="0" w:type="auto"/>
          </w:tcPr>
          <w:p w14:paraId="6154FFA9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DATA-001</w:t>
            </w:r>
          </w:p>
        </w:tc>
        <w:tc>
          <w:tcPr>
            <w:tcW w:w="0" w:type="auto"/>
          </w:tcPr>
          <w:p w14:paraId="14E0D721" w14:textId="67C4B3BE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10A9D393" w14:textId="2DF7AC9F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5E2665EC" w14:textId="1930926E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0220FF6E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XSS Tests</w:t>
            </w:r>
          </w:p>
        </w:tc>
      </w:tr>
      <w:tr w:rsidR="006D3E3E" w:rsidRPr="001614AE" w14:paraId="6377EA4A" w14:textId="77777777">
        <w:tc>
          <w:tcPr>
            <w:tcW w:w="0" w:type="auto"/>
          </w:tcPr>
          <w:p w14:paraId="13F0D7F3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DATA-002</w:t>
            </w:r>
          </w:p>
        </w:tc>
        <w:tc>
          <w:tcPr>
            <w:tcW w:w="0" w:type="auto"/>
          </w:tcPr>
          <w:p w14:paraId="19994352" w14:textId="5A787F02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27B8638D" w14:textId="2F37C360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67CFEBFE" w14:textId="5A988F9E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2E9D4BF6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SQL Tests</w:t>
            </w:r>
          </w:p>
        </w:tc>
      </w:tr>
      <w:tr w:rsidR="006D3E3E" w:rsidRPr="001614AE" w14:paraId="0E3ACADE" w14:textId="77777777">
        <w:tc>
          <w:tcPr>
            <w:tcW w:w="0" w:type="auto"/>
          </w:tcPr>
          <w:p w14:paraId="0A64157E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DATA-003</w:t>
            </w:r>
          </w:p>
        </w:tc>
        <w:tc>
          <w:tcPr>
            <w:tcW w:w="0" w:type="auto"/>
          </w:tcPr>
          <w:p w14:paraId="3C9938DF" w14:textId="22311CA2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5D27A265" w14:textId="398BE6F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548DDF4C" w14:textId="58EB3A62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61BC41F2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File Tests</w:t>
            </w:r>
          </w:p>
        </w:tc>
      </w:tr>
      <w:tr w:rsidR="006D3E3E" w:rsidRPr="001614AE" w14:paraId="17358496" w14:textId="77777777">
        <w:tc>
          <w:tcPr>
            <w:tcW w:w="0" w:type="auto"/>
          </w:tcPr>
          <w:p w14:paraId="008553FC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DATA-004</w:t>
            </w:r>
          </w:p>
        </w:tc>
        <w:tc>
          <w:tcPr>
            <w:tcW w:w="0" w:type="auto"/>
          </w:tcPr>
          <w:p w14:paraId="15F399E8" w14:textId="7482E34E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3D6404F7" w14:textId="71C83355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411F591A" w14:textId="49E8DBE1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6AAA02AD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Privacy Tests</w:t>
            </w:r>
          </w:p>
        </w:tc>
      </w:tr>
      <w:tr w:rsidR="006D3E3E" w:rsidRPr="001614AE" w14:paraId="078EF1AC" w14:textId="77777777">
        <w:tc>
          <w:tcPr>
            <w:tcW w:w="0" w:type="auto"/>
          </w:tcPr>
          <w:p w14:paraId="7B2C2AE2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PI-001</w:t>
            </w:r>
          </w:p>
        </w:tc>
        <w:tc>
          <w:tcPr>
            <w:tcW w:w="0" w:type="auto"/>
          </w:tcPr>
          <w:p w14:paraId="68760960" w14:textId="129558EC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135289A9" w14:textId="75D5F0CE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6077CD71" w14:textId="3B9519BF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6F1158F7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Request Tests</w:t>
            </w:r>
          </w:p>
        </w:tc>
      </w:tr>
      <w:tr w:rsidR="006D3E3E" w:rsidRPr="001614AE" w14:paraId="0D9EED22" w14:textId="77777777">
        <w:tc>
          <w:tcPr>
            <w:tcW w:w="0" w:type="auto"/>
          </w:tcPr>
          <w:p w14:paraId="11DA035E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PI-002</w:t>
            </w:r>
          </w:p>
        </w:tc>
        <w:tc>
          <w:tcPr>
            <w:tcW w:w="0" w:type="auto"/>
          </w:tcPr>
          <w:p w14:paraId="73BFE33E" w14:textId="21A9B301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237DC746" w14:textId="026D3964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2B5284C0" w14:textId="2523476A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17BB75B2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Response Tests</w:t>
            </w:r>
          </w:p>
        </w:tc>
      </w:tr>
      <w:tr w:rsidR="006D3E3E" w:rsidRPr="001614AE" w14:paraId="2BF05D7A" w14:textId="77777777">
        <w:tc>
          <w:tcPr>
            <w:tcW w:w="0" w:type="auto"/>
          </w:tcPr>
          <w:p w14:paraId="24FBDF0F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PI-003</w:t>
            </w:r>
          </w:p>
        </w:tc>
        <w:tc>
          <w:tcPr>
            <w:tcW w:w="0" w:type="auto"/>
          </w:tcPr>
          <w:p w14:paraId="6DA914A5" w14:textId="1D4CB471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0A89E1C0" w14:textId="1F2845C0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66A63420" w14:textId="633A4DE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112AA45E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Error Tests</w:t>
            </w:r>
          </w:p>
        </w:tc>
      </w:tr>
      <w:tr w:rsidR="006D3E3E" w:rsidRPr="001614AE" w14:paraId="7054AC8F" w14:textId="77777777">
        <w:tc>
          <w:tcPr>
            <w:tcW w:w="0" w:type="auto"/>
          </w:tcPr>
          <w:p w14:paraId="3F3ED50E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HOA-SEC-API-004</w:t>
            </w:r>
          </w:p>
        </w:tc>
        <w:tc>
          <w:tcPr>
            <w:tcW w:w="0" w:type="auto"/>
          </w:tcPr>
          <w:p w14:paraId="68805BB7" w14:textId="4A924941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4E06A7">
              <w:rPr>
                <w:rFonts w:asciiTheme="majorHAnsi" w:hAnsiTheme="majorHAnsi" w:cstheme="majorHAnsi"/>
              </w:rPr>
              <w:t>Testing Complete</w:t>
            </w:r>
          </w:p>
        </w:tc>
        <w:tc>
          <w:tcPr>
            <w:tcW w:w="0" w:type="auto"/>
          </w:tcPr>
          <w:p w14:paraId="1F4B6F52" w14:textId="4ECB17CF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506A98">
              <w:rPr>
                <w:rFonts w:asciiTheme="majorHAnsi" w:hAnsiTheme="majorHAnsi" w:cstheme="majorHAnsi"/>
              </w:rPr>
              <w:t>11/30/2024</w:t>
            </w:r>
          </w:p>
        </w:tc>
        <w:tc>
          <w:tcPr>
            <w:tcW w:w="0" w:type="auto"/>
          </w:tcPr>
          <w:p w14:paraId="2BFA6F96" w14:textId="6F9A3E29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A31F90">
              <w:rPr>
                <w:rFonts w:asciiTheme="majorHAnsi" w:hAnsiTheme="majorHAnsi" w:cstheme="majorHAnsi"/>
              </w:rPr>
              <w:t>PASS</w:t>
            </w:r>
          </w:p>
        </w:tc>
        <w:tc>
          <w:tcPr>
            <w:tcW w:w="0" w:type="auto"/>
          </w:tcPr>
          <w:p w14:paraId="41979C51" w14:textId="77777777" w:rsidR="006D3E3E" w:rsidRPr="001614AE" w:rsidRDefault="006D3E3E" w:rsidP="006D3E3E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Rate Limit Tests</w:t>
            </w:r>
          </w:p>
        </w:tc>
      </w:tr>
    </w:tbl>
    <w:p w14:paraId="7B6CE1AE" w14:textId="77777777" w:rsidR="00253836" w:rsidRPr="001614AE" w:rsidRDefault="00261F94">
      <w:pPr>
        <w:pStyle w:val="Heading2"/>
        <w:rPr>
          <w:rFonts w:cstheme="majorHAnsi"/>
        </w:rPr>
      </w:pPr>
      <w:bookmarkStart w:id="49" w:name="execution-timeline"/>
      <w:bookmarkEnd w:id="48"/>
      <w:r w:rsidRPr="001614AE">
        <w:rPr>
          <w:rFonts w:cstheme="majorHAnsi"/>
        </w:rPr>
        <w:t>Execution Timeline</w:t>
      </w:r>
    </w:p>
    <w:p w14:paraId="1B1ADA9B" w14:textId="57AA1BBB" w:rsidR="00253836" w:rsidRPr="001614AE" w:rsidRDefault="00261F94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Start Date: November </w:t>
      </w:r>
      <w:r w:rsidR="00DC063C">
        <w:rPr>
          <w:rFonts w:asciiTheme="majorHAnsi" w:hAnsiTheme="majorHAnsi" w:cstheme="majorHAnsi"/>
        </w:rPr>
        <w:t>30</w:t>
      </w:r>
      <w:r w:rsidRPr="001614AE">
        <w:rPr>
          <w:rFonts w:asciiTheme="majorHAnsi" w:hAnsiTheme="majorHAnsi" w:cstheme="majorHAnsi"/>
        </w:rPr>
        <w:t>, 2024</w:t>
      </w:r>
    </w:p>
    <w:p w14:paraId="704132AA" w14:textId="18B89DD2" w:rsidR="00253836" w:rsidRPr="001614AE" w:rsidRDefault="00261F94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Authentication Tests: November </w:t>
      </w:r>
      <w:r w:rsidR="00DC063C">
        <w:rPr>
          <w:rFonts w:asciiTheme="majorHAnsi" w:hAnsiTheme="majorHAnsi" w:cstheme="majorHAnsi"/>
        </w:rPr>
        <w:t>30</w:t>
      </w:r>
    </w:p>
    <w:p w14:paraId="1041931B" w14:textId="632E9572" w:rsidR="00253836" w:rsidRPr="001614AE" w:rsidRDefault="00261F94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Data Security Tests: November </w:t>
      </w:r>
      <w:r w:rsidR="00DC063C">
        <w:rPr>
          <w:rFonts w:asciiTheme="majorHAnsi" w:hAnsiTheme="majorHAnsi" w:cstheme="majorHAnsi"/>
        </w:rPr>
        <w:t>30</w:t>
      </w:r>
    </w:p>
    <w:p w14:paraId="3EB5234A" w14:textId="5A1D6492" w:rsidR="00253836" w:rsidRPr="001614AE" w:rsidRDefault="00261F94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API Security Tests: November </w:t>
      </w:r>
      <w:r w:rsidR="00DC063C">
        <w:rPr>
          <w:rFonts w:asciiTheme="majorHAnsi" w:hAnsiTheme="majorHAnsi" w:cstheme="majorHAnsi"/>
        </w:rPr>
        <w:t>30</w:t>
      </w:r>
    </w:p>
    <w:p w14:paraId="4617955D" w14:textId="2F9190ED" w:rsidR="00253836" w:rsidRPr="001614AE" w:rsidRDefault="00261F94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Documentation &amp; Review: November </w:t>
      </w:r>
      <w:r w:rsidR="00DC063C">
        <w:rPr>
          <w:rFonts w:asciiTheme="majorHAnsi" w:hAnsiTheme="majorHAnsi" w:cstheme="majorHAnsi"/>
        </w:rPr>
        <w:t>30</w:t>
      </w:r>
    </w:p>
    <w:p w14:paraId="11C9F591" w14:textId="69EB64B4" w:rsidR="00253836" w:rsidRPr="001614AE" w:rsidRDefault="00261F94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1614AE">
        <w:rPr>
          <w:rFonts w:asciiTheme="majorHAnsi" w:hAnsiTheme="majorHAnsi" w:cstheme="majorHAnsi"/>
        </w:rPr>
        <w:t xml:space="preserve">Completion Date: November </w:t>
      </w:r>
      <w:r w:rsidR="00DC063C">
        <w:rPr>
          <w:rFonts w:asciiTheme="majorHAnsi" w:hAnsiTheme="majorHAnsi" w:cstheme="majorHAnsi"/>
        </w:rPr>
        <w:t>30</w:t>
      </w:r>
      <w:r w:rsidRPr="001614AE">
        <w:rPr>
          <w:rFonts w:asciiTheme="majorHAnsi" w:hAnsiTheme="majorHAnsi" w:cstheme="majorHAnsi"/>
        </w:rPr>
        <w:t>, 2024</w:t>
      </w:r>
    </w:p>
    <w:p w14:paraId="0BDE7AEB" w14:textId="77777777" w:rsidR="00253836" w:rsidRPr="001614AE" w:rsidRDefault="00261F94">
      <w:pPr>
        <w:pStyle w:val="Heading2"/>
        <w:rPr>
          <w:rFonts w:cstheme="majorHAnsi"/>
        </w:rPr>
      </w:pPr>
      <w:bookmarkStart w:id="50" w:name="approval-section"/>
      <w:bookmarkEnd w:id="49"/>
      <w:r w:rsidRPr="001614AE">
        <w:rPr>
          <w:rFonts w:cstheme="majorHAnsi"/>
        </w:rPr>
        <w:t>Approval Sec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9"/>
        <w:gridCol w:w="1236"/>
        <w:gridCol w:w="1412"/>
        <w:gridCol w:w="1412"/>
      </w:tblGrid>
      <w:tr w:rsidR="00253836" w:rsidRPr="001614AE" w14:paraId="6AAF5C33" w14:textId="77777777" w:rsidTr="006D3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1E4888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Role</w:t>
            </w:r>
          </w:p>
        </w:tc>
        <w:tc>
          <w:tcPr>
            <w:tcW w:w="0" w:type="auto"/>
          </w:tcPr>
          <w:p w14:paraId="31D18E55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Name</w:t>
            </w:r>
          </w:p>
        </w:tc>
        <w:tc>
          <w:tcPr>
            <w:tcW w:w="0" w:type="auto"/>
          </w:tcPr>
          <w:p w14:paraId="4F4E0F58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Date</w:t>
            </w:r>
          </w:p>
        </w:tc>
        <w:tc>
          <w:tcPr>
            <w:tcW w:w="1412" w:type="dxa"/>
          </w:tcPr>
          <w:p w14:paraId="00AF9337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Signature</w:t>
            </w:r>
          </w:p>
        </w:tc>
      </w:tr>
      <w:tr w:rsidR="00253836" w:rsidRPr="001614AE" w14:paraId="57C1C5D1" w14:textId="77777777" w:rsidTr="006D3E3E">
        <w:tc>
          <w:tcPr>
            <w:tcW w:w="0" w:type="auto"/>
          </w:tcPr>
          <w:p w14:paraId="64710BB5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Developer/Tester</w:t>
            </w:r>
          </w:p>
        </w:tc>
        <w:tc>
          <w:tcPr>
            <w:tcW w:w="0" w:type="auto"/>
          </w:tcPr>
          <w:p w14:paraId="5FDB1BBC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Justin Pike</w:t>
            </w:r>
          </w:p>
        </w:tc>
        <w:tc>
          <w:tcPr>
            <w:tcW w:w="0" w:type="auto"/>
          </w:tcPr>
          <w:p w14:paraId="73C3D43C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__________</w:t>
            </w:r>
          </w:p>
        </w:tc>
        <w:tc>
          <w:tcPr>
            <w:tcW w:w="1412" w:type="dxa"/>
          </w:tcPr>
          <w:p w14:paraId="3AB1F2F0" w14:textId="77777777" w:rsidR="00253836" w:rsidRPr="001614AE" w:rsidRDefault="00261F94">
            <w:pPr>
              <w:pStyle w:val="Compact"/>
              <w:rPr>
                <w:rFonts w:asciiTheme="majorHAnsi" w:hAnsiTheme="majorHAnsi" w:cstheme="majorHAnsi"/>
              </w:rPr>
            </w:pPr>
            <w:r w:rsidRPr="001614AE">
              <w:rPr>
                <w:rFonts w:asciiTheme="majorHAnsi" w:hAnsiTheme="majorHAnsi" w:cstheme="majorHAnsi"/>
              </w:rPr>
              <w:t>__________</w:t>
            </w:r>
          </w:p>
        </w:tc>
      </w:tr>
      <w:bookmarkEnd w:id="0"/>
      <w:bookmarkEnd w:id="50"/>
    </w:tbl>
    <w:p w14:paraId="20031253" w14:textId="77777777" w:rsidR="00176990" w:rsidRPr="001614AE" w:rsidRDefault="00176990">
      <w:pPr>
        <w:rPr>
          <w:rFonts w:asciiTheme="majorHAnsi" w:hAnsiTheme="majorHAnsi" w:cstheme="majorHAnsi"/>
        </w:rPr>
      </w:pPr>
    </w:p>
    <w:sectPr w:rsidR="00176990" w:rsidRPr="001614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326CAA" w14:textId="77777777" w:rsidR="00176990" w:rsidRDefault="00176990">
      <w:pPr>
        <w:spacing w:after="0"/>
      </w:pPr>
      <w:r>
        <w:separator/>
      </w:r>
    </w:p>
  </w:endnote>
  <w:endnote w:type="continuationSeparator" w:id="0">
    <w:p w14:paraId="3A105719" w14:textId="77777777" w:rsidR="00176990" w:rsidRDefault="001769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2BF26B" w14:textId="77777777" w:rsidR="00176990" w:rsidRDefault="00176990">
      <w:r>
        <w:separator/>
      </w:r>
    </w:p>
  </w:footnote>
  <w:footnote w:type="continuationSeparator" w:id="0">
    <w:p w14:paraId="1121B00F" w14:textId="77777777" w:rsidR="00176990" w:rsidRDefault="001769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8826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3E47A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98225035">
    <w:abstractNumId w:val="0"/>
  </w:num>
  <w:num w:numId="2" w16cid:durableId="1611276444">
    <w:abstractNumId w:val="1"/>
  </w:num>
  <w:num w:numId="3" w16cid:durableId="1171405197">
    <w:abstractNumId w:val="1"/>
  </w:num>
  <w:num w:numId="4" w16cid:durableId="1827017310">
    <w:abstractNumId w:val="1"/>
  </w:num>
  <w:num w:numId="5" w16cid:durableId="742685490">
    <w:abstractNumId w:val="1"/>
  </w:num>
  <w:num w:numId="6" w16cid:durableId="536048886">
    <w:abstractNumId w:val="1"/>
  </w:num>
  <w:num w:numId="7" w16cid:durableId="1684167859">
    <w:abstractNumId w:val="1"/>
  </w:num>
  <w:num w:numId="8" w16cid:durableId="699862863">
    <w:abstractNumId w:val="1"/>
  </w:num>
  <w:num w:numId="9" w16cid:durableId="633019872">
    <w:abstractNumId w:val="1"/>
  </w:num>
  <w:num w:numId="10" w16cid:durableId="1701278128">
    <w:abstractNumId w:val="1"/>
  </w:num>
  <w:num w:numId="11" w16cid:durableId="809254253">
    <w:abstractNumId w:val="1"/>
  </w:num>
  <w:num w:numId="12" w16cid:durableId="1433941145">
    <w:abstractNumId w:val="1"/>
  </w:num>
  <w:num w:numId="13" w16cid:durableId="1563253458">
    <w:abstractNumId w:val="1"/>
  </w:num>
  <w:num w:numId="14" w16cid:durableId="887451882">
    <w:abstractNumId w:val="1"/>
  </w:num>
  <w:num w:numId="15" w16cid:durableId="307974109">
    <w:abstractNumId w:val="1"/>
  </w:num>
  <w:num w:numId="16" w16cid:durableId="12485379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3836"/>
    <w:rsid w:val="000841A8"/>
    <w:rsid w:val="001614AE"/>
    <w:rsid w:val="00176990"/>
    <w:rsid w:val="001B16D1"/>
    <w:rsid w:val="00253836"/>
    <w:rsid w:val="00261F94"/>
    <w:rsid w:val="00386FEB"/>
    <w:rsid w:val="006D3E3E"/>
    <w:rsid w:val="00CB5E6E"/>
    <w:rsid w:val="00DC063C"/>
    <w:rsid w:val="00E80AA2"/>
    <w:rsid w:val="00EB52EE"/>
    <w:rsid w:val="00F85C09"/>
    <w:rsid w:val="00FC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B77ED"/>
  <w15:docId w15:val="{9F7B8D40-8E8F-42A9-B8EC-91CA6D78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61F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0</Pages>
  <Words>1541</Words>
  <Characters>878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stin Pike</cp:lastModifiedBy>
  <cp:revision>7</cp:revision>
  <dcterms:created xsi:type="dcterms:W3CDTF">2024-11-28T16:32:00Z</dcterms:created>
  <dcterms:modified xsi:type="dcterms:W3CDTF">2024-12-02T19:54:00Z</dcterms:modified>
</cp:coreProperties>
</file>